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4D706F" w14:textId="77777777" w:rsidR="0024179B" w:rsidRPr="008C3C19" w:rsidRDefault="00F920C7" w:rsidP="00611D2D">
      <w:pPr>
        <w:spacing w:after="0" w:line="240" w:lineRule="auto"/>
        <w:jc w:val="center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C3C1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Exercise </w:t>
      </w:r>
      <w:r w:rsidR="00611D2D" w:rsidRPr="008C3C19">
        <w:rPr>
          <w:rFonts w:ascii="Times New Roman" w:eastAsia="Times New Roman" w:hAnsi="Times New Roman" w:cs="Times New Roman"/>
          <w:color w:val="000000"/>
          <w:sz w:val="24"/>
          <w:szCs w:val="24"/>
        </w:rPr>
        <w:t>4</w:t>
      </w:r>
      <w:r w:rsidRPr="008C3C19">
        <w:rPr>
          <w:rFonts w:ascii="Times New Roman" w:eastAsia="Times New Roman" w:hAnsi="Times New Roman" w:cs="Times New Roman"/>
          <w:color w:val="000000"/>
          <w:sz w:val="24"/>
          <w:szCs w:val="24"/>
        </w:rPr>
        <w:t>: Air Pollution</w:t>
      </w:r>
      <w:r w:rsidR="00611D2D" w:rsidRPr="008C3C1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</w:p>
    <w:p w14:paraId="37650A67" w14:textId="3DB419C5" w:rsidR="00F920C7" w:rsidRPr="008C3C19" w:rsidRDefault="00611D2D" w:rsidP="00611D2D">
      <w:pPr>
        <w:spacing w:after="0" w:line="240" w:lineRule="auto"/>
        <w:jc w:val="center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C3C19">
        <w:rPr>
          <w:rFonts w:ascii="Times New Roman" w:eastAsia="Times New Roman" w:hAnsi="Times New Roman" w:cs="Times New Roman"/>
          <w:color w:val="000000"/>
          <w:sz w:val="24"/>
          <w:szCs w:val="24"/>
        </w:rPr>
        <w:t>(Due on 23</w:t>
      </w:r>
      <w:r w:rsidRPr="008C3C19">
        <w:rPr>
          <w:rFonts w:ascii="Times New Roman" w:eastAsia="Times New Roman" w:hAnsi="Times New Roman" w:cs="Times New Roman"/>
          <w:color w:val="000000"/>
          <w:sz w:val="24"/>
          <w:szCs w:val="24"/>
          <w:vertAlign w:val="superscript"/>
        </w:rPr>
        <w:t>rd</w:t>
      </w:r>
      <w:r w:rsidRPr="008C3C1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June 2021)</w:t>
      </w:r>
    </w:p>
    <w:p w14:paraId="3A4CDCF2" w14:textId="77777777" w:rsidR="00F920C7" w:rsidRPr="008C3C19" w:rsidRDefault="00F920C7" w:rsidP="00F920C7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31C50D5A" w14:textId="77777777" w:rsidR="00F920C7" w:rsidRPr="008C3C19" w:rsidRDefault="00F920C7" w:rsidP="00F920C7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C3C1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Submit a typed one-page summary </w:t>
      </w:r>
      <w:r w:rsidRPr="008C3C1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(500 words or so) </w:t>
      </w:r>
      <w:r w:rsidRPr="008C3C19">
        <w:rPr>
          <w:rFonts w:ascii="Times New Roman" w:eastAsia="Times New Roman" w:hAnsi="Times New Roman" w:cs="Times New Roman"/>
          <w:color w:val="000000"/>
          <w:sz w:val="24"/>
          <w:szCs w:val="24"/>
        </w:rPr>
        <w:t>covering:</w:t>
      </w:r>
    </w:p>
    <w:p w14:paraId="6F9DFC93" w14:textId="77777777" w:rsidR="00F920C7" w:rsidRPr="008C3C19" w:rsidRDefault="00F920C7" w:rsidP="00F920C7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14:paraId="59B41E37" w14:textId="6DF80503" w:rsidR="008C3C19" w:rsidRPr="008C3C19" w:rsidRDefault="00F920C7" w:rsidP="008C3C19">
      <w:pPr>
        <w:pStyle w:val="ListParagraph"/>
        <w:numPr>
          <w:ilvl w:val="0"/>
          <w:numId w:val="1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C3C1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A Breath of Air: What Pollution is Doing to Our Children (CARB) </w:t>
      </w:r>
    </w:p>
    <w:p w14:paraId="5225A08D" w14:textId="529576EC" w:rsidR="00624A1A" w:rsidRPr="008C3C19" w:rsidRDefault="00F920C7" w:rsidP="00624A1A">
      <w:pPr>
        <w:pStyle w:val="ListParagraph"/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8C3C19">
        <w:rPr>
          <w:rFonts w:ascii="Times New Roman" w:eastAsia="Times New Roman" w:hAnsi="Times New Roman" w:cs="Times New Roman"/>
          <w:color w:val="000000"/>
          <w:sz w:val="24"/>
          <w:szCs w:val="24"/>
        </w:rPr>
        <w:t>(</w:t>
      </w:r>
      <w:r w:rsidR="001A4BF3" w:rsidRPr="008C3C19">
        <w:rPr>
          <w:rFonts w:ascii="Times New Roman" w:eastAsia="Times New Roman" w:hAnsi="Times New Roman" w:cs="Times New Roman"/>
          <w:color w:val="000000"/>
          <w:sz w:val="24"/>
          <w:szCs w:val="24"/>
        </w:rPr>
        <w:t>See</w:t>
      </w:r>
      <w:r w:rsidRPr="008C3C1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lso: </w:t>
      </w:r>
      <w:hyperlink r:id="rId5" w:history="1">
        <w:r w:rsidR="008C3C19" w:rsidRPr="002953E9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https://www.youtube.com/watch?v=SS-O_kcgQEI</w:t>
        </w:r>
      </w:hyperlink>
      <w:r w:rsidR="00624A1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or s</w:t>
      </w:r>
      <w:r w:rsidR="00624A1A" w:rsidRPr="008C3C19">
        <w:rPr>
          <w:rFonts w:ascii="Times New Roman" w:eastAsia="Times New Roman" w:hAnsi="Times New Roman" w:cs="Times New Roman"/>
          <w:sz w:val="24"/>
          <w:szCs w:val="24"/>
        </w:rPr>
        <w:t xml:space="preserve">ee video attached </w:t>
      </w:r>
      <w:r w:rsidR="00624A1A">
        <w:rPr>
          <w:rFonts w:ascii="Times New Roman" w:eastAsia="Times New Roman" w:hAnsi="Times New Roman" w:cs="Times New Roman"/>
          <w:sz w:val="24"/>
          <w:szCs w:val="24"/>
        </w:rPr>
        <w:t xml:space="preserve">in eLearning: </w:t>
      </w:r>
      <w:r w:rsidR="00624A1A" w:rsidRPr="00895B0A">
        <w:rPr>
          <w:rFonts w:ascii="Times New Roman" w:eastAsia="Times New Roman" w:hAnsi="Times New Roman" w:cs="Times New Roman"/>
          <w:sz w:val="24"/>
          <w:szCs w:val="24"/>
        </w:rPr>
        <w:t>A Breath of Air What Pollution is Doing to Our Children (CARB).mp4</w:t>
      </w:r>
      <w:r w:rsidR="00624A1A" w:rsidRPr="008C3C19">
        <w:rPr>
          <w:rFonts w:ascii="Times New Roman" w:eastAsia="Times New Roman" w:hAnsi="Times New Roman" w:cs="Times New Roman"/>
          <w:sz w:val="24"/>
          <w:szCs w:val="24"/>
        </w:rPr>
        <w:t xml:space="preserve">) </w:t>
      </w:r>
    </w:p>
    <w:p w14:paraId="6E6A03B0" w14:textId="088D178B" w:rsidR="008C3C19" w:rsidRDefault="008C3C19" w:rsidP="008C3C19">
      <w:pPr>
        <w:pStyle w:val="ListParagraph"/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5A87A3F4" w14:textId="77777777" w:rsidR="008C3C19" w:rsidRDefault="008C3C19" w:rsidP="008C3C19">
      <w:pPr>
        <w:pStyle w:val="ListParagraph"/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16779396" w14:textId="6D9CED32" w:rsidR="001A4BF3" w:rsidRPr="001A4BF3" w:rsidRDefault="00F920C7" w:rsidP="001A4BF3">
      <w:pPr>
        <w:pStyle w:val="ListParagraph"/>
        <w:numPr>
          <w:ilvl w:val="0"/>
          <w:numId w:val="1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8C3C1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Research on the Children’s Health Study by the California Environment Protection Agency – </w:t>
      </w:r>
      <w:r w:rsidRPr="008C3C1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Air Resources Board </w:t>
      </w:r>
      <w:r w:rsidRPr="008C3C19">
        <w:rPr>
          <w:rFonts w:ascii="Times New Roman" w:eastAsia="Times New Roman" w:hAnsi="Times New Roman" w:cs="Times New Roman"/>
          <w:color w:val="000000"/>
          <w:sz w:val="24"/>
          <w:szCs w:val="24"/>
        </w:rPr>
        <w:t>for progress report.</w:t>
      </w:r>
      <w:r w:rsidR="008C3C1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</w:p>
    <w:sectPr w:rsidR="001A4BF3" w:rsidRPr="001A4BF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EE41804"/>
    <w:multiLevelType w:val="hybridMultilevel"/>
    <w:tmpl w:val="9C0AA4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2MjG0MDA1tjQ2NzRT0lEKTi0uzszPAykwrAUALTHfbCwAAAA="/>
  </w:docVars>
  <w:rsids>
    <w:rsidRoot w:val="00F920C7"/>
    <w:rsid w:val="001A4BF3"/>
    <w:rsid w:val="0024179B"/>
    <w:rsid w:val="00325CE9"/>
    <w:rsid w:val="004E59D9"/>
    <w:rsid w:val="00611D2D"/>
    <w:rsid w:val="00624A1A"/>
    <w:rsid w:val="00895B0A"/>
    <w:rsid w:val="008C3C19"/>
    <w:rsid w:val="00F920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6181E6"/>
  <w15:chartTrackingRefBased/>
  <w15:docId w15:val="{1DE9EDF8-3F2D-4B97-8221-16BC4AD678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F920C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8C3C1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C3C1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C3C1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24A1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339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81490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852609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258842">
          <w:marLeft w:val="180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77945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youtube.com/watch?v=SS-O_kcgQEI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79</Words>
  <Characters>45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ummings, Anthony</dc:creator>
  <cp:keywords/>
  <dc:description/>
  <cp:lastModifiedBy>Venigalla, Lasya</cp:lastModifiedBy>
  <cp:revision>7</cp:revision>
  <dcterms:created xsi:type="dcterms:W3CDTF">2020-05-13T01:25:00Z</dcterms:created>
  <dcterms:modified xsi:type="dcterms:W3CDTF">2021-06-16T13:40:00Z</dcterms:modified>
</cp:coreProperties>
</file>